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64D" w:rsidRPr="0086064D" w:rsidRDefault="0086064D" w:rsidP="0086064D">
      <w:pPr>
        <w:spacing w:after="0"/>
        <w:jc w:val="center"/>
        <w:rPr>
          <w:b/>
          <w:bCs/>
          <w:sz w:val="32"/>
          <w:szCs w:val="32"/>
        </w:rPr>
      </w:pPr>
      <w:r w:rsidRPr="0086064D">
        <w:rPr>
          <w:b/>
          <w:bCs/>
          <w:sz w:val="32"/>
          <w:szCs w:val="32"/>
        </w:rPr>
        <w:t>Ansøgning til Sygehus Sønderjylland Ph.d. pulje</w:t>
      </w:r>
    </w:p>
    <w:p w:rsidR="009E08C3" w:rsidRDefault="0086064D" w:rsidP="0086064D">
      <w:pPr>
        <w:spacing w:after="0"/>
        <w:jc w:val="center"/>
        <w:rPr>
          <w:rStyle w:val="Hyperlink"/>
        </w:rPr>
      </w:pPr>
      <w:r>
        <w:t>Alle dokumenter</w:t>
      </w:r>
      <w:r w:rsidRPr="009E08C3">
        <w:t xml:space="preserve"> sendes til Forskningsadminist</w:t>
      </w:r>
      <w:r>
        <w:t xml:space="preserve">rationen: </w:t>
      </w:r>
      <w:hyperlink r:id="rId4" w:history="1">
        <w:r w:rsidRPr="001745FF">
          <w:rPr>
            <w:rStyle w:val="Hyperlink"/>
          </w:rPr>
          <w:t>SHS.Forskning@rsyd.dk</w:t>
        </w:r>
      </w:hyperlink>
    </w:p>
    <w:p w:rsidR="0086064D" w:rsidRDefault="0086064D" w:rsidP="0086064D">
      <w:pPr>
        <w:spacing w:after="0"/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08C3" w:rsidRPr="009E08C3" w:rsidTr="009E08C3">
        <w:trPr>
          <w:trHeight w:val="300"/>
        </w:trPr>
        <w:tc>
          <w:tcPr>
            <w:tcW w:w="9628" w:type="dxa"/>
            <w:noWrap/>
            <w:hideMark/>
          </w:tcPr>
          <w:p w:rsidR="009E08C3" w:rsidRPr="009E08C3" w:rsidRDefault="009E08C3" w:rsidP="009E08C3">
            <w:pPr>
              <w:rPr>
                <w:b/>
              </w:rPr>
            </w:pPr>
            <w:r w:rsidRPr="009E08C3">
              <w:rPr>
                <w:b/>
              </w:rPr>
              <w:t xml:space="preserve">Ansøger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Pr="008C149B" w:rsidRDefault="008C149B" w:rsidP="009E08C3">
            <w:r>
              <w:t xml:space="preserve">Navn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Stilling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Afdeling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Uddannelse: 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>Telefon:</w:t>
            </w:r>
          </w:p>
        </w:tc>
      </w:tr>
      <w:tr w:rsidR="008C149B" w:rsidRPr="009E08C3" w:rsidTr="009E08C3">
        <w:trPr>
          <w:trHeight w:val="300"/>
        </w:trPr>
        <w:tc>
          <w:tcPr>
            <w:tcW w:w="9628" w:type="dxa"/>
            <w:noWrap/>
          </w:tcPr>
          <w:p w:rsidR="008C149B" w:rsidRDefault="008C149B" w:rsidP="009E08C3">
            <w:r>
              <w:t xml:space="preserve">E-mail: </w:t>
            </w:r>
          </w:p>
        </w:tc>
      </w:tr>
    </w:tbl>
    <w:p w:rsidR="009E08C3" w:rsidRDefault="009E08C3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C149B" w:rsidRPr="009E08C3" w:rsidTr="008B1596">
        <w:trPr>
          <w:trHeight w:val="300"/>
        </w:trPr>
        <w:tc>
          <w:tcPr>
            <w:tcW w:w="9628" w:type="dxa"/>
            <w:noWrap/>
            <w:hideMark/>
          </w:tcPr>
          <w:p w:rsidR="008C149B" w:rsidRPr="009E08C3" w:rsidRDefault="008C149B" w:rsidP="008B1596">
            <w:pPr>
              <w:rPr>
                <w:b/>
              </w:rPr>
            </w:pPr>
            <w:r>
              <w:rPr>
                <w:b/>
              </w:rPr>
              <w:t xml:space="preserve">Ph.d.-projektet </w:t>
            </w:r>
          </w:p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 w:rsidRPr="008C149B">
              <w:t xml:space="preserve">Titel på ph.d.-projektet: </w:t>
            </w:r>
          </w:p>
          <w:p w:rsidR="008C25AD" w:rsidRDefault="008C25AD" w:rsidP="008B1596"/>
          <w:p w:rsidR="00C8281C" w:rsidRDefault="00C8281C" w:rsidP="008B1596"/>
          <w:p w:rsidR="008C25AD" w:rsidRPr="008C149B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 xml:space="preserve">Beskrivelse af ansøger tilknytning til SHS: </w:t>
            </w:r>
          </w:p>
          <w:p w:rsidR="008C25AD" w:rsidRDefault="008C25AD" w:rsidP="008B1596"/>
          <w:p w:rsidR="008C25AD" w:rsidRDefault="008C25AD" w:rsidP="008B1596"/>
          <w:p w:rsidR="00C8281C" w:rsidRDefault="00C8281C" w:rsidP="008B1596"/>
          <w:p w:rsidR="00C8281C" w:rsidRDefault="00C8281C" w:rsidP="008B1596"/>
          <w:p w:rsidR="00C8281C" w:rsidRDefault="00C8281C" w:rsidP="008B1596"/>
          <w:p w:rsidR="00C8281C" w:rsidRDefault="00C8281C" w:rsidP="008B1596"/>
          <w:p w:rsidR="008C25AD" w:rsidRDefault="008C25AD" w:rsidP="008B1596"/>
          <w:p w:rsidR="008C25AD" w:rsidRPr="008C149B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 xml:space="preserve">Beskriv hvor projektet udføres:  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>Projektets forventet varighed: (start- slut dato)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 xml:space="preserve">Hovedvejleder:  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</w:tc>
      </w:tr>
      <w:tr w:rsidR="008C149B" w:rsidRPr="009E08C3" w:rsidTr="008B1596">
        <w:trPr>
          <w:trHeight w:val="300"/>
        </w:trPr>
        <w:tc>
          <w:tcPr>
            <w:tcW w:w="9628" w:type="dxa"/>
            <w:noWrap/>
          </w:tcPr>
          <w:p w:rsidR="008C149B" w:rsidRDefault="008C149B" w:rsidP="008B1596">
            <w:r>
              <w:t xml:space="preserve">Medvejledere:  </w:t>
            </w:r>
          </w:p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  <w:p w:rsidR="008C25AD" w:rsidRDefault="008C25AD" w:rsidP="008B1596"/>
        </w:tc>
      </w:tr>
    </w:tbl>
    <w:p w:rsidR="00D97673" w:rsidRDefault="00D97673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9E08C3" w:rsidRPr="009E08C3" w:rsidTr="009E08C3">
        <w:trPr>
          <w:trHeight w:val="315"/>
        </w:trPr>
        <w:tc>
          <w:tcPr>
            <w:tcW w:w="9628" w:type="dxa"/>
            <w:gridSpan w:val="2"/>
            <w:hideMark/>
          </w:tcPr>
          <w:p w:rsidR="00896A98" w:rsidRDefault="00896A98" w:rsidP="009E08C3">
            <w:pPr>
              <w:rPr>
                <w:b/>
                <w:bCs/>
              </w:rPr>
            </w:pPr>
            <w:r>
              <w:rPr>
                <w:b/>
                <w:bCs/>
              </w:rPr>
              <w:t>Godkendelser</w:t>
            </w:r>
          </w:p>
          <w:p w:rsidR="009E08C3" w:rsidRPr="009E08C3" w:rsidRDefault="009E08C3" w:rsidP="0086064D">
            <w:pPr>
              <w:rPr>
                <w:b/>
                <w:bCs/>
              </w:rPr>
            </w:pPr>
            <w:r w:rsidRPr="009E08C3">
              <w:t xml:space="preserve">Såfremt godkendelser allerede er modtaget, skal de vedlægges ansøgningen </w:t>
            </w:r>
            <w:r w:rsidR="00896A98">
              <w:t xml:space="preserve">           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Tilladelse fra Det Videnskabsetiske Komitésystem </w:t>
            </w:r>
          </w:p>
        </w:tc>
        <w:sdt>
          <w:sdtPr>
            <w:id w:val="-2105715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Tilladelse fra Sundhedsstyrelsens enheder </w:t>
            </w:r>
          </w:p>
        </w:tc>
        <w:sdt>
          <w:sdtPr>
            <w:id w:val="-406999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>Indhentet samtykke fra patienterne</w:t>
            </w:r>
          </w:p>
        </w:tc>
        <w:sdt>
          <w:sdtPr>
            <w:id w:val="119357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15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>Tilladelse fra Lægemiddelstyrelsen</w:t>
            </w:r>
          </w:p>
        </w:tc>
        <w:sdt>
          <w:sdtPr>
            <w:id w:val="1627114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9E08C3" w:rsidRDefault="009E08C3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9E08C3" w:rsidRPr="009E08C3" w:rsidTr="009E08C3">
        <w:trPr>
          <w:trHeight w:val="315"/>
        </w:trPr>
        <w:tc>
          <w:tcPr>
            <w:tcW w:w="9628" w:type="dxa"/>
            <w:gridSpan w:val="2"/>
            <w:hideMark/>
          </w:tcPr>
          <w:p w:rsidR="009E08C3" w:rsidRPr="009E08C3" w:rsidRDefault="009E08C3" w:rsidP="0086064D">
            <w:pPr>
              <w:rPr>
                <w:b/>
                <w:bCs/>
              </w:rPr>
            </w:pPr>
            <w:r w:rsidRPr="009E08C3">
              <w:rPr>
                <w:b/>
                <w:bCs/>
              </w:rPr>
              <w:t xml:space="preserve">Følgende </w:t>
            </w:r>
            <w:r w:rsidRPr="009E08C3">
              <w:rPr>
                <w:b/>
                <w:bCs/>
                <w:u w:val="single"/>
              </w:rPr>
              <w:t>skal</w:t>
            </w:r>
            <w:r w:rsidRPr="009E08C3">
              <w:rPr>
                <w:b/>
                <w:bCs/>
              </w:rPr>
              <w:t xml:space="preserve"> medsendes ansøgningen </w:t>
            </w:r>
            <w:r w:rsidR="008C149B">
              <w:rPr>
                <w:b/>
                <w:bCs/>
              </w:rPr>
              <w:t xml:space="preserve">som separate filer                                           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Ansøgningsskema </w:t>
            </w:r>
            <w:r w:rsidR="00896A98">
              <w:t>(underskrevet, i pdf)</w:t>
            </w:r>
          </w:p>
        </w:tc>
        <w:sdt>
          <w:sdtPr>
            <w:id w:val="-858885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896A98">
            <w:r>
              <w:t>Lægmandsresumé (max 1 side, i pdf)</w:t>
            </w:r>
          </w:p>
        </w:tc>
        <w:sdt>
          <w:sdtPr>
            <w:id w:val="454231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</w:tcPr>
          <w:p w:rsidR="009E08C3" w:rsidRPr="009E08C3" w:rsidRDefault="009E08C3">
            <w:r>
              <w:t xml:space="preserve">Budget </w:t>
            </w:r>
            <w:r w:rsidR="00896A98">
              <w:t>(</w:t>
            </w:r>
            <w:r w:rsidR="00036F6D">
              <w:t>Excel</w:t>
            </w:r>
            <w:r w:rsidR="00896A98">
              <w:t xml:space="preserve"> eller pdf)</w:t>
            </w:r>
          </w:p>
        </w:tc>
        <w:sdt>
          <w:sdtPr>
            <w:id w:val="-818498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 w:rsidP="009E08C3">
            <w:r w:rsidRPr="009E08C3">
              <w:t xml:space="preserve">Mail fra Ph.d-skolen om godkendelse af projekt </w:t>
            </w:r>
            <w:r w:rsidR="00896A98">
              <w:t>(pdf)</w:t>
            </w:r>
          </w:p>
        </w:tc>
        <w:sdt>
          <w:sdtPr>
            <w:id w:val="-2036270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</w:tcPr>
          <w:p w:rsidR="009E08C3" w:rsidRPr="009E08C3" w:rsidRDefault="009E08C3" w:rsidP="009E08C3">
            <w:r>
              <w:t xml:space="preserve">Godkendt Ph.d.-protokol </w:t>
            </w:r>
            <w:r w:rsidR="00896A98">
              <w:t>(pdf)</w:t>
            </w:r>
          </w:p>
        </w:tc>
        <w:sdt>
          <w:sdtPr>
            <w:id w:val="79039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</w:tcPr>
          <w:p w:rsidR="009E08C3" w:rsidRDefault="009E08C3" w:rsidP="009E08C3">
            <w:r>
              <w:t xml:space="preserve">Kvittering for ansøgning til Regions Syddanmarks Ph.d.-pulje </w:t>
            </w:r>
            <w:r w:rsidR="00896A98">
              <w:t>(pdf)</w:t>
            </w:r>
          </w:p>
        </w:tc>
        <w:sdt>
          <w:sdtPr>
            <w:id w:val="-2112806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hideMark/>
          </w:tcPr>
          <w:p w:rsidR="009E08C3" w:rsidRPr="009E08C3" w:rsidRDefault="009E08C3">
            <w:r w:rsidRPr="009E08C3">
              <w:t xml:space="preserve">CV ansøger </w:t>
            </w:r>
            <w:r w:rsidR="00896A98">
              <w:t xml:space="preserve">inkl. Publikationer </w:t>
            </w:r>
            <w:r w:rsidRPr="009E08C3">
              <w:t>(max 2 sider</w:t>
            </w:r>
            <w:r w:rsidR="00896A98">
              <w:t>, i pdf</w:t>
            </w:r>
            <w:r w:rsidRPr="009E08C3">
              <w:t>)</w:t>
            </w:r>
          </w:p>
        </w:tc>
        <w:sdt>
          <w:sdtPr>
            <w:id w:val="882059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15"/>
        </w:trPr>
        <w:tc>
          <w:tcPr>
            <w:tcW w:w="7473" w:type="dxa"/>
            <w:hideMark/>
          </w:tcPr>
          <w:p w:rsidR="009E08C3" w:rsidRPr="009E08C3" w:rsidRDefault="009E08C3" w:rsidP="009E08C3">
            <w:r w:rsidRPr="009E08C3">
              <w:t xml:space="preserve">CV hovedvejleder, såfremt pågældende ikke er ansat ved </w:t>
            </w:r>
            <w:r>
              <w:t>SHS</w:t>
            </w:r>
            <w:r w:rsidRPr="009E08C3">
              <w:t xml:space="preserve">  (max 2 sider</w:t>
            </w:r>
            <w:r w:rsidR="00896A98">
              <w:t xml:space="preserve"> i pdf</w:t>
            </w:r>
            <w:r w:rsidRPr="009E08C3">
              <w:t>)</w:t>
            </w:r>
          </w:p>
        </w:tc>
        <w:sdt>
          <w:sdtPr>
            <w:id w:val="1482424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hideMark/>
              </w:tcPr>
              <w:p w:rsidR="009E08C3" w:rsidRPr="009E08C3" w:rsidRDefault="0086064D" w:rsidP="00896A9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A6002B" w:rsidRDefault="00A6002B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473"/>
        <w:gridCol w:w="2155"/>
      </w:tblGrid>
      <w:tr w:rsidR="0086064D" w:rsidRPr="009E08C3" w:rsidTr="006054E4">
        <w:trPr>
          <w:trHeight w:val="300"/>
        </w:trPr>
        <w:tc>
          <w:tcPr>
            <w:tcW w:w="9628" w:type="dxa"/>
            <w:gridSpan w:val="2"/>
            <w:noWrap/>
            <w:hideMark/>
          </w:tcPr>
          <w:p w:rsidR="0086064D" w:rsidRPr="009E08C3" w:rsidRDefault="0086064D">
            <w:pPr>
              <w:rPr>
                <w:b/>
                <w:bCs/>
              </w:rPr>
            </w:pPr>
            <w:r w:rsidRPr="009E08C3">
              <w:rPr>
                <w:b/>
                <w:bCs/>
              </w:rPr>
              <w:t xml:space="preserve">Jeg er bekendt med, at min ansøgning forudsætter, at følgende punkter skal </w:t>
            </w:r>
            <w:r>
              <w:rPr>
                <w:b/>
                <w:bCs/>
              </w:rPr>
              <w:t>opfyldes</w:t>
            </w:r>
          </w:p>
        </w:tc>
      </w:tr>
      <w:tr w:rsidR="009E08C3" w:rsidRPr="009E08C3" w:rsidTr="009E08C3">
        <w:trPr>
          <w:trHeight w:val="300"/>
        </w:trPr>
        <w:tc>
          <w:tcPr>
            <w:tcW w:w="7473" w:type="dxa"/>
            <w:noWrap/>
            <w:hideMark/>
          </w:tcPr>
          <w:p w:rsidR="009E08C3" w:rsidRPr="009E08C3" w:rsidRDefault="009E08C3">
            <w:r w:rsidRPr="009E08C3">
              <w:t>Store dele af dataindsamlingen foregår på Sygehus Sønderjylland</w:t>
            </w:r>
          </w:p>
        </w:tc>
        <w:sdt>
          <w:sdtPr>
            <w:id w:val="1943180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noWrap/>
                <w:hideMark/>
              </w:tcPr>
              <w:p w:rsidR="009E08C3" w:rsidRPr="009E08C3" w:rsidRDefault="0086064D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noWrap/>
            <w:hideMark/>
          </w:tcPr>
          <w:p w:rsidR="009E08C3" w:rsidRPr="009E08C3" w:rsidRDefault="009E08C3">
            <w:r w:rsidRPr="009E08C3">
              <w:t>Jeg deltager og er synlig i forskningsmiljøet ved Sygehus Sønderjylland</w:t>
            </w:r>
          </w:p>
        </w:tc>
        <w:sdt>
          <w:sdtPr>
            <w:id w:val="1102077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noWrap/>
                <w:hideMark/>
              </w:tcPr>
              <w:p w:rsidR="009E08C3" w:rsidRPr="009E08C3" w:rsidRDefault="0086064D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E08C3" w:rsidRPr="009E08C3" w:rsidTr="009E08C3">
        <w:trPr>
          <w:trHeight w:val="300"/>
        </w:trPr>
        <w:tc>
          <w:tcPr>
            <w:tcW w:w="7473" w:type="dxa"/>
            <w:noWrap/>
            <w:hideMark/>
          </w:tcPr>
          <w:p w:rsidR="009E08C3" w:rsidRPr="009E08C3" w:rsidRDefault="009E08C3">
            <w:r w:rsidRPr="009E08C3">
              <w:t>Publikationer udgår fra Sygehus Sønderjylland.</w:t>
            </w:r>
          </w:p>
        </w:tc>
        <w:sdt>
          <w:sdtPr>
            <w:id w:val="284546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5" w:type="dxa"/>
                <w:noWrap/>
                <w:hideMark/>
              </w:tcPr>
              <w:p w:rsidR="009E08C3" w:rsidRPr="009E08C3" w:rsidRDefault="000979D4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979D4" w:rsidRPr="009E08C3" w:rsidTr="009E08C3">
        <w:trPr>
          <w:trHeight w:val="300"/>
        </w:trPr>
        <w:tc>
          <w:tcPr>
            <w:tcW w:w="7473" w:type="dxa"/>
            <w:noWrap/>
          </w:tcPr>
          <w:p w:rsidR="000979D4" w:rsidRPr="009E08C3" w:rsidRDefault="000979D4">
            <w:r w:rsidRPr="000979D4">
              <w:t>Der forligger minimum 3 indsendte og bedømte fondsansøgninger</w:t>
            </w:r>
            <w:r>
              <w:t>, godkendt af forskningsadministrationen</w:t>
            </w:r>
          </w:p>
        </w:tc>
        <w:sdt>
          <w:sdtPr>
            <w:id w:val="-40288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55" w:type="dxa"/>
                <w:noWrap/>
              </w:tcPr>
              <w:p w:rsidR="000979D4" w:rsidRDefault="000979D4" w:rsidP="0086064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bookmarkStart w:id="0" w:name="_GoBack"/>
        <w:bookmarkEnd w:id="0"/>
      </w:tr>
    </w:tbl>
    <w:p w:rsidR="009E08C3" w:rsidRDefault="009E08C3"/>
    <w:p w:rsidR="009E08C3" w:rsidRDefault="009E08C3"/>
    <w:p w:rsidR="009E08C3" w:rsidRDefault="009E08C3"/>
    <w:p w:rsidR="006952AE" w:rsidRDefault="009E08C3">
      <w:pPr>
        <w:pBdr>
          <w:bottom w:val="single" w:sz="6" w:space="1" w:color="auto"/>
        </w:pBdr>
      </w:pPr>
      <w:r>
        <w:t>Dato</w:t>
      </w:r>
      <w:r>
        <w:tab/>
      </w:r>
      <w:r>
        <w:tab/>
        <w:t>Underskrift ansøger</w:t>
      </w:r>
    </w:p>
    <w:p w:rsidR="009E08C3" w:rsidRDefault="009E08C3"/>
    <w:p w:rsidR="009E08C3" w:rsidRDefault="009E08C3"/>
    <w:p w:rsidR="009E08C3" w:rsidRDefault="009E08C3" w:rsidP="009E08C3">
      <w:pPr>
        <w:pBdr>
          <w:bottom w:val="single" w:sz="6" w:space="1" w:color="auto"/>
        </w:pBdr>
      </w:pPr>
      <w:r>
        <w:t>Dato</w:t>
      </w:r>
      <w:r>
        <w:tab/>
      </w:r>
      <w:r>
        <w:tab/>
        <w:t xml:space="preserve">Underskrift afdelingsledelsen </w:t>
      </w:r>
    </w:p>
    <w:p w:rsidR="009E08C3" w:rsidRDefault="009E08C3"/>
    <w:sectPr w:rsidR="009E08C3" w:rsidSect="0086064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DEwMTa3tDQ2NjBQ0lEKTi0uzszPAykwrAUARJEpRiwAAAA="/>
  </w:docVars>
  <w:rsids>
    <w:rsidRoot w:val="009E08C3"/>
    <w:rsid w:val="00036F6D"/>
    <w:rsid w:val="000979D4"/>
    <w:rsid w:val="00531CF0"/>
    <w:rsid w:val="006952AE"/>
    <w:rsid w:val="0086064D"/>
    <w:rsid w:val="00896A98"/>
    <w:rsid w:val="008C149B"/>
    <w:rsid w:val="008C25AD"/>
    <w:rsid w:val="009E08C3"/>
    <w:rsid w:val="00A6002B"/>
    <w:rsid w:val="00C8281C"/>
    <w:rsid w:val="00D97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6AB2A"/>
  <w15:chartTrackingRefBased/>
  <w15:docId w15:val="{6CE069A5-2088-4915-A1B4-8C3177A71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149B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9E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600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4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S.Forskning@rsyd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 Keene Boye</dc:creator>
  <cp:keywords/>
  <dc:description/>
  <cp:lastModifiedBy>Trine Ungermann Fredskild</cp:lastModifiedBy>
  <cp:revision>2</cp:revision>
  <cp:lastPrinted>2022-10-31T11:11:00Z</cp:lastPrinted>
  <dcterms:created xsi:type="dcterms:W3CDTF">2023-11-07T07:02:00Z</dcterms:created>
  <dcterms:modified xsi:type="dcterms:W3CDTF">2023-11-0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61E2843-2786-4CC8-98DF-149B9E2BE083}</vt:lpwstr>
  </property>
</Properties>
</file>